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79F85721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9F3DF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3</w:t>
            </w:r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3.2023-1</w:t>
            </w:r>
            <w:r w:rsidR="009F3DF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7</w:t>
            </w:r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3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9F3DFA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9F3DFA" w:rsidRPr="00553B6B" w:rsidRDefault="009F3DFA" w:rsidP="009F3DFA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bookmarkStart w:id="0" w:name="_GoBack" w:colFirst="1" w:colLast="1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7D914424" w:rsidR="009F3DFA" w:rsidRPr="009F3DFA" w:rsidRDefault="009F3DFA" w:rsidP="009F3DF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F3DF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PIZZA ZDRAVA ,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48F008A5" w:rsidR="009F3DFA" w:rsidRPr="009F3DFA" w:rsidRDefault="009F3DFA" w:rsidP="009F3DF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63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3B888D9D" w:rsidR="009F3DFA" w:rsidRPr="009F3DFA" w:rsidRDefault="009F3DFA" w:rsidP="009F3DF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19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00AD9A8D" w:rsidR="009F3DFA" w:rsidRPr="009F3DFA" w:rsidRDefault="009F3DFA" w:rsidP="009F3DF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14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1F0ED6E3" w:rsidR="009F3DFA" w:rsidRPr="009F3DFA" w:rsidRDefault="009F3DFA" w:rsidP="009F3DF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44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175676C5" w:rsidR="009F3DFA" w:rsidRPr="009F3DFA" w:rsidRDefault="009F3DFA" w:rsidP="009F3DF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(S), Jaja(T), Mlijeko(T), Celer(S), Mlijeko(S), Celer(T), Laktoza(S), Mlijeko(S)</w:t>
            </w:r>
          </w:p>
        </w:tc>
      </w:tr>
      <w:tr w:rsidR="009F3DFA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9F3DFA" w:rsidRPr="00553B6B" w:rsidRDefault="009F3DFA" w:rsidP="009F3DFA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01989A18" w:rsidR="009F3DFA" w:rsidRPr="009F3DFA" w:rsidRDefault="009F3DFA" w:rsidP="009F3DF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F3DF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PALENTA SA PILEĆIM SAFTOM , ZELENA SALATA S MRKV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565C2E89" w:rsidR="009F3DFA" w:rsidRPr="009F3DFA" w:rsidRDefault="009F3DFA" w:rsidP="009F3DF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58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297210DE" w:rsidR="009F3DFA" w:rsidRPr="009F3DFA" w:rsidRDefault="009F3DFA" w:rsidP="009F3DF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17FDE473" w:rsidR="009F3DFA" w:rsidRPr="009F3DFA" w:rsidRDefault="009F3DFA" w:rsidP="009F3DF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16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0231D46A" w:rsidR="009F3DFA" w:rsidRPr="009F3DFA" w:rsidRDefault="009F3DFA" w:rsidP="009F3DF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4CAEA8AB" w:rsidR="009F3DFA" w:rsidRPr="009F3DFA" w:rsidRDefault="009F3DFA" w:rsidP="009F3DF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Jaja(T), Mlijeko(T), </w:t>
            </w:r>
            <w:proofErr w:type="spellStart"/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(T)</w:t>
            </w:r>
          </w:p>
        </w:tc>
      </w:tr>
      <w:tr w:rsidR="009F3DFA" w:rsidRPr="00553B6B" w14:paraId="23BA9073" w14:textId="77777777" w:rsidTr="000C706D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9F3DFA" w:rsidRPr="00553B6B" w:rsidRDefault="009F3DFA" w:rsidP="009F3DFA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52534E5B" w:rsidR="009F3DFA" w:rsidRPr="009F3DFA" w:rsidRDefault="009F3DFA" w:rsidP="009F3DF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F3DF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MALA JABUKA KOMAD , ĆUFTE  U UMAKU OD RAJČICE I PIRE KRUMP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60F1DE23" w:rsidR="009F3DFA" w:rsidRPr="009F3DFA" w:rsidRDefault="009F3DFA" w:rsidP="009F3DF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56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39E3CB4B" w:rsidR="009F3DFA" w:rsidRPr="009F3DFA" w:rsidRDefault="009F3DFA" w:rsidP="009F3DF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72FAC945" w:rsidR="009F3DFA" w:rsidRPr="009F3DFA" w:rsidRDefault="009F3DFA" w:rsidP="009F3DF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17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1A0851C8" w:rsidR="009F3DFA" w:rsidRPr="009F3DFA" w:rsidRDefault="009F3DFA" w:rsidP="009F3DF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44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4C3626EB" w:rsidR="009F3DFA" w:rsidRPr="009F3DFA" w:rsidRDefault="009F3DFA" w:rsidP="009F3DF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Laktoza(S), </w:t>
            </w:r>
            <w:proofErr w:type="spellStart"/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Mlijeko(S), </w:t>
            </w:r>
            <w:proofErr w:type="spellStart"/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9F3DFA">
              <w:rPr>
                <w:rFonts w:asciiTheme="minorHAnsi" w:eastAsia="Segoe UI" w:hAnsiTheme="minorHAnsi" w:cstheme="minorHAnsi"/>
                <w:sz w:val="20"/>
                <w:szCs w:val="20"/>
              </w:rPr>
              <w:t>(S), Jaja(T), Soja(T), Mlijeko(T), Sezam(T), Jaja(S)</w:t>
            </w:r>
          </w:p>
        </w:tc>
      </w:tr>
      <w:tr w:rsidR="003C32AA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3C32AA" w:rsidRPr="00553B6B" w:rsidRDefault="003C32AA" w:rsidP="003C32AA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0995682A" w:rsidR="003C32AA" w:rsidRPr="009F3DFA" w:rsidRDefault="003C32AA" w:rsidP="003C32A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1544C064" w:rsidR="003C32AA" w:rsidRPr="009F3DFA" w:rsidRDefault="003C32AA" w:rsidP="003C32A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34B81685" w:rsidR="003C32AA" w:rsidRPr="009F3DFA" w:rsidRDefault="003C32AA" w:rsidP="003C32A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086F6666" w:rsidR="003C32AA" w:rsidRPr="009F3DFA" w:rsidRDefault="003C32AA" w:rsidP="003C32A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48874503" w:rsidR="003C32AA" w:rsidRPr="009F3DFA" w:rsidRDefault="003C32AA" w:rsidP="003C32A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28B87C5A" w:rsidR="003C32AA" w:rsidRPr="009F3DFA" w:rsidRDefault="003C32AA" w:rsidP="003C32A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9F3DFA" w:rsidRPr="00553B6B" w14:paraId="26A1D888" w14:textId="77777777" w:rsidTr="004E31F2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9F3DFA" w:rsidRPr="00553B6B" w:rsidRDefault="009F3DFA" w:rsidP="009F3DFA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32D5E0DC" w14:textId="3E855739" w:rsidR="009F3DFA" w:rsidRPr="009F3DFA" w:rsidRDefault="009F3DFA" w:rsidP="009F3DF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9F3DF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TJESTENINA SA </w:t>
            </w:r>
            <w:proofErr w:type="gramStart"/>
            <w:r w:rsidRPr="009F3DFA">
              <w:rPr>
                <w:rFonts w:asciiTheme="minorHAnsi" w:hAnsiTheme="minorHAnsi" w:cstheme="minorHAnsi"/>
                <w:b/>
                <w:sz w:val="20"/>
                <w:szCs w:val="20"/>
              </w:rPr>
              <w:t>SIROM ,</w:t>
            </w:r>
            <w:proofErr w:type="gramEnd"/>
            <w:r w:rsidRPr="009F3DF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SALATA OD CIKLE I MRKVE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52201822" w14:textId="1C6FEC11" w:rsidR="009F3DFA" w:rsidRPr="009F3DFA" w:rsidRDefault="009F3DFA" w:rsidP="009F3DF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hAnsiTheme="minorHAnsi" w:cstheme="minorHAnsi"/>
                <w:sz w:val="20"/>
                <w:szCs w:val="20"/>
              </w:rPr>
              <w:t>59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344AC3BE" w14:textId="0CC01129" w:rsidR="009F3DFA" w:rsidRPr="009F3DFA" w:rsidRDefault="009F3DFA" w:rsidP="009F3DF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hAnsiTheme="minorHAnsi" w:cstheme="minorHAnsi"/>
                <w:sz w:val="20"/>
                <w:szCs w:val="20"/>
              </w:rPr>
              <w:t>16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33441F60" w14:textId="3F5F0239" w:rsidR="009F3DFA" w:rsidRPr="009F3DFA" w:rsidRDefault="009F3DFA" w:rsidP="009F3DF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hAnsiTheme="minorHAnsi" w:cstheme="minorHAnsi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57746710" w14:textId="3AE5249E" w:rsidR="009F3DFA" w:rsidRPr="009F3DFA" w:rsidRDefault="009F3DFA" w:rsidP="009F3DF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9F3DFA">
              <w:rPr>
                <w:rFonts w:asciiTheme="minorHAnsi" w:hAnsiTheme="minorHAnsi" w:cstheme="minorHAnsi"/>
                <w:sz w:val="20"/>
                <w:szCs w:val="20"/>
              </w:rPr>
              <w:t>43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27A2ABB4" w14:textId="03BA880F" w:rsidR="009F3DFA" w:rsidRPr="009F3DFA" w:rsidRDefault="009F3DFA" w:rsidP="009F3DF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9F3DFA">
              <w:rPr>
                <w:rFonts w:asciiTheme="minorHAnsi" w:hAnsiTheme="minorHAnsi" w:cstheme="minorHAnsi"/>
                <w:sz w:val="20"/>
                <w:szCs w:val="20"/>
              </w:rPr>
              <w:t>Celer</w:t>
            </w:r>
            <w:proofErr w:type="spellEnd"/>
            <w:r w:rsidRPr="009F3DFA">
              <w:rPr>
                <w:rFonts w:asciiTheme="minorHAns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9F3DFA">
              <w:rPr>
                <w:rFonts w:asciiTheme="minorHAnsi" w:hAnsiTheme="minorHAnsi" w:cstheme="minorHAnsi"/>
                <w:sz w:val="20"/>
                <w:szCs w:val="20"/>
              </w:rPr>
              <w:t>Mlijeko</w:t>
            </w:r>
            <w:proofErr w:type="spellEnd"/>
            <w:r w:rsidRPr="009F3DFA">
              <w:rPr>
                <w:rFonts w:asciiTheme="minorHAns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9F3DFA">
              <w:rPr>
                <w:rFonts w:asciiTheme="minorHAnsi" w:hAnsiTheme="minorHAnsi" w:cstheme="minorHAnsi"/>
                <w:sz w:val="20"/>
                <w:szCs w:val="20"/>
              </w:rPr>
              <w:t>Laktoza</w:t>
            </w:r>
            <w:proofErr w:type="spellEnd"/>
            <w:r w:rsidRPr="009F3DFA">
              <w:rPr>
                <w:rFonts w:asciiTheme="minorHAns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9F3DFA">
              <w:rPr>
                <w:rFonts w:asciiTheme="minorHAnsi" w:hAnsiTheme="minorHAnsi" w:cstheme="minorHAnsi"/>
                <w:sz w:val="20"/>
                <w:szCs w:val="20"/>
              </w:rPr>
              <w:t>Mlijeko</w:t>
            </w:r>
            <w:proofErr w:type="spellEnd"/>
            <w:r w:rsidRPr="009F3DFA">
              <w:rPr>
                <w:rFonts w:asciiTheme="minorHAnsi" w:hAnsiTheme="minorHAnsi" w:cstheme="minorHAnsi"/>
                <w:sz w:val="20"/>
                <w:szCs w:val="20"/>
              </w:rPr>
              <w:t xml:space="preserve">(S), Gluten(T), Gluten(S), </w:t>
            </w:r>
            <w:proofErr w:type="spellStart"/>
            <w:r w:rsidRPr="009F3DFA">
              <w:rPr>
                <w:rFonts w:asciiTheme="minorHAnsi" w:hAnsiTheme="minorHAnsi" w:cstheme="minorHAnsi"/>
                <w:sz w:val="20"/>
                <w:szCs w:val="20"/>
              </w:rPr>
              <w:t>Jaja</w:t>
            </w:r>
            <w:proofErr w:type="spellEnd"/>
            <w:r w:rsidRPr="009F3DFA">
              <w:rPr>
                <w:rFonts w:asciiTheme="minorHAnsi" w:hAnsiTheme="minorHAnsi" w:cstheme="minorHAnsi"/>
                <w:sz w:val="20"/>
                <w:szCs w:val="20"/>
              </w:rPr>
              <w:t>(S)</w:t>
            </w:r>
          </w:p>
        </w:tc>
      </w:tr>
      <w:bookmarkEnd w:id="0"/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746C7"/>
    <w:rsid w:val="001A2021"/>
    <w:rsid w:val="001E4282"/>
    <w:rsid w:val="002337A4"/>
    <w:rsid w:val="002C5E85"/>
    <w:rsid w:val="003046D6"/>
    <w:rsid w:val="00324A2E"/>
    <w:rsid w:val="003A6F29"/>
    <w:rsid w:val="003A70CA"/>
    <w:rsid w:val="003A7A80"/>
    <w:rsid w:val="003C32AA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648DD"/>
    <w:rsid w:val="00785D8A"/>
    <w:rsid w:val="007A422C"/>
    <w:rsid w:val="008360EE"/>
    <w:rsid w:val="008B3B3E"/>
    <w:rsid w:val="008D08FD"/>
    <w:rsid w:val="008D7792"/>
    <w:rsid w:val="008F6B4F"/>
    <w:rsid w:val="00913D61"/>
    <w:rsid w:val="009159AE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6709B"/>
    <w:rsid w:val="00A833A6"/>
    <w:rsid w:val="00AC13BE"/>
    <w:rsid w:val="00B95FA2"/>
    <w:rsid w:val="00C22000"/>
    <w:rsid w:val="00C7467B"/>
    <w:rsid w:val="00CB6F1F"/>
    <w:rsid w:val="00D34181"/>
    <w:rsid w:val="00D73947"/>
    <w:rsid w:val="00D952F8"/>
    <w:rsid w:val="00E5196C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5279AFF-A1C3-46B1-9BFD-698F4A5D4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4</cp:revision>
  <cp:lastPrinted>2022-09-30T10:10:00Z</cp:lastPrinted>
  <dcterms:created xsi:type="dcterms:W3CDTF">2023-02-23T08:42:00Z</dcterms:created>
  <dcterms:modified xsi:type="dcterms:W3CDTF">2023-03-13T10:43:00Z</dcterms:modified>
</cp:coreProperties>
</file>